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Utah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t 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ta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v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atc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x Eld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g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29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1Z</dcterms:created>
  <dcterms:modified xsi:type="dcterms:W3CDTF">2025-06-20T21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